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2903A6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14D1905F" w:rsidR="00B46F2E" w:rsidRPr="00002C8D" w:rsidRDefault="00B46F2E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</w:t>
            </w:r>
            <w:r w:rsidR="006B3BB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: Sciences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Exactes</w:t>
            </w:r>
          </w:p>
          <w:p w14:paraId="53EA055F" w14:textId="3820E52B" w:rsidR="00002C8D" w:rsidRPr="00002C8D" w:rsidRDefault="00002C8D" w:rsidP="00CF5DB4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Informatique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D04FCA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à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 xml:space="preserve"> publier dans le site Web de l’institution)</w:t>
            </w:r>
          </w:p>
        </w:tc>
      </w:tr>
      <w:tr w:rsidR="00002C8D" w:rsidRPr="006B3BBA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6700267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D8416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r w:rsidR="006B3BBA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Outils Mathématiques pour l’IA</w:t>
            </w:r>
          </w:p>
        </w:tc>
      </w:tr>
    </w:tbl>
    <w:p w14:paraId="0BBCD17B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6B3BBA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11CFF644"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2903A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ACHIR BOUIADJRA Rochdi</w:t>
            </w:r>
          </w:p>
        </w:tc>
      </w:tr>
      <w:tr w:rsidR="00CF5DB4" w:rsidRPr="006B3BBA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36C9F2FE" w:rsidR="00002C8D" w:rsidRPr="00002C8D" w:rsidRDefault="0000000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="00380716" w:rsidRPr="00BD7227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r.bachir-bouiadjra@univ-mascara.dz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72274C71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68AC7EA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C7B7BF8" w:rsidR="00002C8D" w:rsidRPr="00002C8D" w:rsidRDefault="002903A6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779CDE34" w:rsidR="00002C8D" w:rsidRPr="00002C8D" w:rsidRDefault="006B3BBA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8</w:t>
            </w:r>
            <w:r w:rsidR="00676DBC">
              <w:rPr>
                <w:rFonts w:ascii="Times New Roman" w:eastAsia="Times New Roman" w:hAnsi="Times New Roman" w:cs="Times New Roman"/>
                <w:lang w:val="fr-FR" w:eastAsia="fr-FR"/>
              </w:rPr>
              <w:t>.30</w:t>
            </w:r>
          </w:p>
        </w:tc>
      </w:tr>
      <w:tr w:rsidR="00CF5DB4" w:rsidRPr="00DB2804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552F449E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61FFB4B8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2</w:t>
            </w:r>
          </w:p>
        </w:tc>
      </w:tr>
    </w:tbl>
    <w:p w14:paraId="42A4056F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6B3BBA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5C9C67C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94163B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63957F4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408258C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0"/>
        <w:gridCol w:w="1446"/>
        <w:gridCol w:w="1417"/>
        <w:gridCol w:w="851"/>
        <w:gridCol w:w="1135"/>
        <w:gridCol w:w="851"/>
        <w:gridCol w:w="995"/>
        <w:gridCol w:w="815"/>
      </w:tblGrid>
      <w:tr w:rsidR="00002C8D" w:rsidRPr="006B3BBA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1BAD326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2903A6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BACHIR BOUIADJRA Rochdi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5E73F6D4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2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30B1CF14" w:rsidR="002903A6" w:rsidRPr="00002C8D" w:rsidRDefault="006B3BBA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un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19B7237F" w:rsidR="002903A6" w:rsidRPr="00002C8D" w:rsidRDefault="006B3BBA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0</w:t>
            </w:r>
            <w:r w:rsidR="00676DBC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.3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002C8D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6B3BBA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73C72FEE" w:rsidR="00002C8D" w:rsidRPr="006B3BBA" w:rsidRDefault="006B3BB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B3BBA">
              <w:rPr>
                <w:lang w:val="fr-FR"/>
              </w:rPr>
              <w:t>Maitriser et mettre en œuvre des outils et méthodes mathématiques de haut niveau</w:t>
            </w:r>
            <w:r>
              <w:rPr>
                <w:lang w:val="fr-FR"/>
              </w:rPr>
              <w:t xml:space="preserve"> liées à l’IA</w:t>
            </w:r>
            <w:r w:rsidRPr="006B3BBA">
              <w:rPr>
                <w:lang w:val="fr-FR"/>
              </w:rPr>
              <w:t>.</w:t>
            </w:r>
          </w:p>
        </w:tc>
      </w:tr>
      <w:tr w:rsidR="00002C8D" w:rsidRPr="00002C8D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406DB143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éthodologique</w:t>
            </w:r>
          </w:p>
        </w:tc>
      </w:tr>
      <w:tr w:rsidR="00002C8D" w:rsidRPr="00D04FCA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608D755B" w:rsidR="00B46F2E" w:rsidRPr="006B3BBA" w:rsidRDefault="006B3BBA" w:rsidP="00D84160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B3BBA">
              <w:rPr>
                <w:lang w:val="fr-FR"/>
              </w:rPr>
              <w:t xml:space="preserve">Introduction à la théorie de la décision : fonction de perte, risque, fonction de prédiction, erreur optimale, prédiction optimale. • Aperçu des méthodes de classification linéaire. • Introduction à la théorie de l’apprentissage statistique : estimation de l’erreur de généralisation, méthode de </w:t>
            </w:r>
            <w:proofErr w:type="spellStart"/>
            <w:r w:rsidRPr="006B3BBA">
              <w:rPr>
                <w:lang w:val="fr-FR"/>
              </w:rPr>
              <w:t>Chernoff</w:t>
            </w:r>
            <w:proofErr w:type="spellEnd"/>
            <w:r w:rsidRPr="006B3BBA">
              <w:rPr>
                <w:lang w:val="fr-FR"/>
              </w:rPr>
              <w:t xml:space="preserve">, borne de </w:t>
            </w:r>
            <w:proofErr w:type="spellStart"/>
            <w:r w:rsidRPr="006B3BBA">
              <w:rPr>
                <w:lang w:val="fr-FR"/>
              </w:rPr>
              <w:t>Hoeffding</w:t>
            </w:r>
            <w:proofErr w:type="spellEnd"/>
            <w:r w:rsidRPr="006B3BBA">
              <w:rPr>
                <w:lang w:val="fr-FR"/>
              </w:rPr>
              <w:t xml:space="preserve">, échantillon </w:t>
            </w:r>
            <w:proofErr w:type="spellStart"/>
            <w:r w:rsidRPr="006B3BBA">
              <w:rPr>
                <w:lang w:val="fr-FR"/>
              </w:rPr>
              <w:t>hold</w:t>
            </w:r>
            <w:proofErr w:type="spellEnd"/>
            <w:r w:rsidRPr="006B3BBA">
              <w:rPr>
                <w:lang w:val="fr-FR"/>
              </w:rPr>
              <w:t xml:space="preserve">-out. • Analyse statistique de la méthode des plus proches voisins. • Méthodes à noyau : espaces à noyau </w:t>
            </w:r>
            <w:proofErr w:type="spellStart"/>
            <w:r w:rsidRPr="006B3BBA">
              <w:rPr>
                <w:lang w:val="fr-FR"/>
              </w:rPr>
              <w:t>autoreproduisants</w:t>
            </w:r>
            <w:proofErr w:type="spellEnd"/>
            <w:r w:rsidRPr="006B3BBA">
              <w:rPr>
                <w:lang w:val="fr-FR"/>
              </w:rPr>
              <w:t xml:space="preserve"> et applications. • Théorie de l’apprentissage statistique : inégalité d’</w:t>
            </w:r>
            <w:proofErr w:type="spellStart"/>
            <w:r w:rsidRPr="006B3BBA">
              <w:rPr>
                <w:lang w:val="fr-FR"/>
              </w:rPr>
              <w:t>Azuma-Mcdiarmid</w:t>
            </w:r>
            <w:proofErr w:type="spellEnd"/>
            <w:r w:rsidRPr="006B3BBA">
              <w:rPr>
                <w:lang w:val="fr-FR"/>
              </w:rPr>
              <w:t xml:space="preserve">, complexité de </w:t>
            </w:r>
            <w:proofErr w:type="spellStart"/>
            <w:r w:rsidRPr="006B3BBA">
              <w:rPr>
                <w:lang w:val="fr-FR"/>
              </w:rPr>
              <w:t>Rademacher</w:t>
            </w:r>
            <w:proofErr w:type="spellEnd"/>
            <w:r w:rsidRPr="006B3BBA">
              <w:rPr>
                <w:lang w:val="fr-FR"/>
              </w:rPr>
              <w:t xml:space="preserve">, applications, dimension de </w:t>
            </w:r>
            <w:proofErr w:type="spellStart"/>
            <w:r w:rsidRPr="006B3BBA">
              <w:rPr>
                <w:lang w:val="fr-FR"/>
              </w:rPr>
              <w:t>Vapnik-Chervonenkis</w:t>
            </w:r>
            <w:proofErr w:type="spellEnd"/>
            <w:r w:rsidRPr="006B3BBA">
              <w:rPr>
                <w:lang w:val="fr-FR"/>
              </w:rPr>
              <w:t>. • Aspects théoriques de l'apprentissage utilisant des outils d'analyse et d'algèbre linéaire</w:t>
            </w:r>
          </w:p>
        </w:tc>
      </w:tr>
      <w:tr w:rsidR="00002C8D" w:rsidRPr="00002C8D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51CA54C7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</w:tr>
      <w:tr w:rsidR="00002C8D" w:rsidRPr="00002C8D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1D8F720C" w:rsidR="00002C8D" w:rsidRPr="00002C8D" w:rsidRDefault="006B3BB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41DCB6DB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5%</w:t>
            </w:r>
          </w:p>
        </w:tc>
      </w:tr>
      <w:tr w:rsidR="00002C8D" w:rsidRPr="00002C8D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36E8E6C4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>5%</w:t>
            </w:r>
          </w:p>
        </w:tc>
      </w:tr>
      <w:tr w:rsidR="00002C8D" w:rsidRPr="006B3BBA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26DB12C2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Participation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Assiduité</w:t>
            </w:r>
          </w:p>
        </w:tc>
      </w:tr>
      <w:tr w:rsidR="00002C8D" w:rsidRPr="006B3BBA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547CEE4B" w:rsidR="00002C8D" w:rsidRPr="00380716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lang w:val="fr-FR"/>
              </w:rPr>
              <w:t>Maitriser</w:t>
            </w:r>
            <w:r w:rsidRPr="00380716">
              <w:rPr>
                <w:lang w:val="fr-FR"/>
              </w:rPr>
              <w:t xml:space="preserve"> les méthodes </w:t>
            </w:r>
            <w:r w:rsidR="006B3BBA">
              <w:rPr>
                <w:lang w:val="fr-FR"/>
              </w:rPr>
              <w:t>numériques pour l’IA</w:t>
            </w:r>
            <w:r w:rsidR="007720BD">
              <w:rPr>
                <w:lang w:val="fr-FR"/>
              </w:rPr>
              <w:t xml:space="preserve">. Découvrir le </w:t>
            </w:r>
            <w:proofErr w:type="spellStart"/>
            <w:r w:rsidR="006B3BBA">
              <w:rPr>
                <w:lang w:val="fr-FR"/>
              </w:rPr>
              <w:t>language</w:t>
            </w:r>
            <w:proofErr w:type="spellEnd"/>
            <w:r w:rsidR="006B3BBA">
              <w:rPr>
                <w:lang w:val="fr-FR"/>
              </w:rPr>
              <w:t xml:space="preserve"> Python et les </w:t>
            </w:r>
            <w:r w:rsidR="007720BD">
              <w:rPr>
                <w:lang w:val="fr-FR"/>
              </w:rPr>
              <w:t>bibliothèque</w:t>
            </w:r>
            <w:r w:rsidR="006B3BBA">
              <w:rPr>
                <w:lang w:val="fr-FR"/>
              </w:rPr>
              <w:t>s</w:t>
            </w:r>
            <w:r w:rsidR="007720BD">
              <w:rPr>
                <w:lang w:val="fr-FR"/>
              </w:rPr>
              <w:t xml:space="preserve"> </w:t>
            </w:r>
            <w:r w:rsidR="00E62788">
              <w:rPr>
                <w:lang w:val="fr-FR"/>
              </w:rPr>
              <w:t>de l’algèbre linéaire.</w:t>
            </w:r>
          </w:p>
        </w:tc>
      </w:tr>
    </w:tbl>
    <w:p w14:paraId="750512CE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7"/>
        <w:gridCol w:w="954"/>
        <w:gridCol w:w="833"/>
        <w:gridCol w:w="1071"/>
        <w:gridCol w:w="1565"/>
        <w:gridCol w:w="1581"/>
        <w:gridCol w:w="1606"/>
        <w:gridCol w:w="1823"/>
      </w:tblGrid>
      <w:tr w:rsidR="00002C8D" w:rsidRPr="006B3BBA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Consult.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pie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7F7EEB19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7E0B91E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66783655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2CC95A0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567082B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3CB156D4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002C8D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0EAFB3A6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4CFB170C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ame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7597076C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33BC30A1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197BAEA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QCM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37A806FF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44213D80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43298027" w:rsidR="00002C8D" w:rsidRPr="00002C8D" w:rsidRDefault="003E0FA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18BA35B7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14:paraId="339AB830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2903A6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6783FC8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6B3BBA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3D01548E" w:rsidR="00002C8D" w:rsidRPr="00002C8D" w:rsidRDefault="007720B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proofErr w:type="spellStart"/>
            <w:r w:rsidR="00E62788">
              <w:rPr>
                <w:rFonts w:ascii="Times New Roman" w:eastAsia="Times New Roman" w:hAnsi="Times New Roman" w:cs="Times New Roman"/>
                <w:lang w:val="fr-FR" w:eastAsia="fr-FR"/>
              </w:rPr>
              <w:t>Language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Python et ses bibliothèques.</w:t>
            </w:r>
          </w:p>
        </w:tc>
      </w:tr>
      <w:tr w:rsidR="00002C8D" w:rsidRPr="00380716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2ED5DF7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PCs</w:t>
            </w:r>
            <w:proofErr w:type="spellEnd"/>
          </w:p>
        </w:tc>
      </w:tr>
      <w:tr w:rsidR="00002C8D" w:rsidRPr="00002C8D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6B3BBA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002C8D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6B3BBA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0E21F" w14:textId="3DF2B3EC" w:rsidR="00380716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itriser l</w:t>
            </w:r>
            <w:r w:rsidR="00A4010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s techniques </w:t>
            </w:r>
            <w:r w:rsidR="00E6278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e l’algèbre linéaire </w:t>
            </w:r>
          </w:p>
          <w:p w14:paraId="351C76C6" w14:textId="2450013F" w:rsidR="00380716" w:rsidRPr="00002C8D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itriser </w:t>
            </w:r>
            <w:r w:rsidR="00A4010D">
              <w:rPr>
                <w:rFonts w:ascii="Times New Roman" w:eastAsia="Times New Roman" w:hAnsi="Times New Roman" w:cs="Times New Roman"/>
                <w:lang w:val="fr-FR" w:eastAsia="fr-FR"/>
              </w:rPr>
              <w:t>Python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</w:p>
        </w:tc>
      </w:tr>
      <w:tr w:rsidR="00002C8D" w:rsidRPr="002903A6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01836B73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4B1A11" w14:textId="6F794AAE" w:rsidR="00E62788" w:rsidRPr="00E62788" w:rsidRDefault="00E62788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t xml:space="preserve">- Kevin P. Murphy, Probabilistic Machine Learning: An Introduction (Adaptive Computation and Machine Learning series), The MIT Press, 2022  </w:t>
            </w:r>
          </w:p>
          <w:p w14:paraId="0BECA178" w14:textId="77777777" w:rsidR="00E62788" w:rsidRPr="00E62788" w:rsidRDefault="00E62788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t xml:space="preserve">Carlos Andre Reis Andre Reis Pinheiro (Author), Mike </w:t>
            </w:r>
            <w:proofErr w:type="spellStart"/>
            <w:r>
              <w:t>Patetta</w:t>
            </w:r>
            <w:proofErr w:type="spellEnd"/>
            <w:r>
              <w:t>, Introduction to Statistical and Machine Learning Methods for Data Science, SAS Institute, 2021</w:t>
            </w:r>
          </w:p>
          <w:p w14:paraId="0691D0ED" w14:textId="77777777" w:rsidR="00E62788" w:rsidRPr="00E62788" w:rsidRDefault="00E62788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t>Russel R. Russo, Machine Learning with Python: An Advanced Guide to Go Deep into Artificial Intelligence. Tools, Tips and Tricks for Going into Data Science and Data Analysis using Python and TensorFlow, 2019</w:t>
            </w:r>
          </w:p>
          <w:p w14:paraId="545F89BB" w14:textId="77777777" w:rsidR="00E62788" w:rsidRPr="00E62788" w:rsidRDefault="00E62788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t xml:space="preserve"> </w:t>
            </w:r>
            <w:proofErr w:type="spellStart"/>
            <w:r>
              <w:t>Charu</w:t>
            </w:r>
            <w:proofErr w:type="spellEnd"/>
            <w:r>
              <w:t xml:space="preserve"> C. Aggarwal, Linear Algebra and Optimization for Machine Learning: A Textbook, Springer; 1st ed, 2020</w:t>
            </w:r>
          </w:p>
          <w:p w14:paraId="5839E1A8" w14:textId="0708DFD5" w:rsidR="00380716" w:rsidRPr="007720BD" w:rsidRDefault="00E62788" w:rsidP="0038071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t xml:space="preserve"> Marc Peter </w:t>
            </w:r>
            <w:proofErr w:type="spellStart"/>
            <w:r>
              <w:t>Deisenroth</w:t>
            </w:r>
            <w:proofErr w:type="spellEnd"/>
            <w:r>
              <w:t>, A. Aldo Faisal, Cheng Soon Ong, Mathematics for Machine Learning, Cambridge University Press; 1st edition, 2020</w:t>
            </w:r>
          </w:p>
        </w:tc>
      </w:tr>
      <w:tr w:rsidR="00002C8D" w:rsidRPr="00002C8D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E3C5C8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3CB65A5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8736BA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C4042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284213">
    <w:abstractNumId w:val="0"/>
  </w:num>
  <w:num w:numId="2" w16cid:durableId="1886024782">
    <w:abstractNumId w:val="1"/>
  </w:num>
  <w:num w:numId="3" w16cid:durableId="11639368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2903A6"/>
    <w:rsid w:val="00380716"/>
    <w:rsid w:val="003E0FA6"/>
    <w:rsid w:val="00502E26"/>
    <w:rsid w:val="005600EF"/>
    <w:rsid w:val="00624B98"/>
    <w:rsid w:val="00676DBC"/>
    <w:rsid w:val="006B3BBA"/>
    <w:rsid w:val="007720BD"/>
    <w:rsid w:val="007E4226"/>
    <w:rsid w:val="008823B3"/>
    <w:rsid w:val="008B2CC1"/>
    <w:rsid w:val="008F40B8"/>
    <w:rsid w:val="00A4010D"/>
    <w:rsid w:val="00B46F2E"/>
    <w:rsid w:val="00C4042F"/>
    <w:rsid w:val="00CE03D5"/>
    <w:rsid w:val="00CF5DB4"/>
    <w:rsid w:val="00D04FCA"/>
    <w:rsid w:val="00D84160"/>
    <w:rsid w:val="00DB2804"/>
    <w:rsid w:val="00E62788"/>
    <w:rsid w:val="00F031CB"/>
    <w:rsid w:val="00F2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7922E7"/>
  <w15:chartTrackingRefBased/>
  <w15:docId w15:val="{A2B48900-B164-42D9-B01D-436E12462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.bachir-bouiadjra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641</Words>
  <Characters>3528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med</dc:creator>
  <cp:keywords/>
  <dc:description/>
  <cp:lastModifiedBy>ROCHDI BACHIR</cp:lastModifiedBy>
  <cp:revision>3</cp:revision>
  <dcterms:created xsi:type="dcterms:W3CDTF">2023-02-25T21:04:00Z</dcterms:created>
  <dcterms:modified xsi:type="dcterms:W3CDTF">2023-02-25T21:16:00Z</dcterms:modified>
</cp:coreProperties>
</file>